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48D27E" w14:textId="683B94BF" w:rsidR="00A17BA3" w:rsidRPr="00D44D56" w:rsidRDefault="00503FBF" w:rsidP="00997915">
      <w:pPr>
        <w:spacing w:before="360"/>
        <w:jc w:val="center"/>
        <w:rPr>
          <w:rFonts w:asciiTheme="minorHAnsi" w:hAnsiTheme="minorHAnsi" w:cs="Arial"/>
          <w:b/>
          <w:bCs/>
          <w:color w:val="000000"/>
          <w:sz w:val="22"/>
          <w:szCs w:val="22"/>
        </w:rPr>
      </w:pPr>
      <w:r>
        <w:rPr>
          <w:rFonts w:asciiTheme="minorHAnsi" w:hAnsiTheme="minorHAnsi" w:cs="Arial"/>
          <w:b/>
          <w:noProof/>
          <w:sz w:val="22"/>
          <w:szCs w:val="22"/>
        </w:rPr>
        <w:t xml:space="preserve">LAUREATE </w:t>
      </w:r>
      <w:r w:rsidR="00A24060" w:rsidRPr="00D44D56">
        <w:rPr>
          <w:rFonts w:asciiTheme="minorHAnsi" w:hAnsiTheme="minorHAnsi" w:cs="Arial"/>
          <w:b/>
          <w:noProof/>
          <w:sz w:val="22"/>
          <w:szCs w:val="22"/>
        </w:rPr>
        <w:t xml:space="preserve">INTER-INSTITUTIONAL RESEARCH COLLABORATION </w:t>
      </w:r>
      <w:r w:rsidR="008920DE">
        <w:rPr>
          <w:rFonts w:asciiTheme="minorHAnsi" w:hAnsiTheme="minorHAnsi" w:cs="Arial"/>
          <w:b/>
          <w:noProof/>
          <w:sz w:val="22"/>
          <w:szCs w:val="22"/>
        </w:rPr>
        <w:t>GRANT</w:t>
      </w:r>
    </w:p>
    <w:p w14:paraId="711BA878" w14:textId="77777777" w:rsidR="00FB4FFE" w:rsidRDefault="00FB4FFE" w:rsidP="00997915">
      <w:pPr>
        <w:spacing w:before="360"/>
        <w:contextualSpacing/>
        <w:jc w:val="center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C</w:t>
      </w:r>
      <w:r w:rsidRPr="00121F48">
        <w:rPr>
          <w:rFonts w:asciiTheme="minorHAnsi" w:hAnsiTheme="minorHAnsi" w:cs="Arial"/>
          <w:b/>
          <w:sz w:val="22"/>
          <w:szCs w:val="22"/>
        </w:rPr>
        <w:t xml:space="preserve">ontinuation of Funded Research Project to Include Researchers from Network Universities </w:t>
      </w:r>
    </w:p>
    <w:p w14:paraId="5BBFF25B" w14:textId="4D1AEF44" w:rsidR="00BE73E7" w:rsidRDefault="00A93934" w:rsidP="00997915">
      <w:pPr>
        <w:spacing w:before="360"/>
        <w:contextualSpacing/>
        <w:jc w:val="center"/>
        <w:rPr>
          <w:rFonts w:asciiTheme="minorHAnsi" w:hAnsiTheme="minorHAnsi" w:cs="Arial"/>
          <w:b/>
          <w:bCs/>
          <w:color w:val="000000"/>
          <w:sz w:val="22"/>
          <w:szCs w:val="22"/>
        </w:rPr>
      </w:pPr>
      <w:r>
        <w:rPr>
          <w:rFonts w:asciiTheme="minorHAnsi" w:hAnsiTheme="minorHAnsi" w:cs="Arial"/>
          <w:b/>
          <w:bCs/>
          <w:color w:val="000000"/>
          <w:sz w:val="22"/>
          <w:szCs w:val="22"/>
        </w:rPr>
        <w:t>Application Form</w:t>
      </w:r>
    </w:p>
    <w:p w14:paraId="5A52D10F" w14:textId="77777777" w:rsidR="009440F9" w:rsidRDefault="009440F9" w:rsidP="00997915">
      <w:pPr>
        <w:spacing w:before="360"/>
        <w:contextualSpacing/>
        <w:jc w:val="center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7A55619E" w14:textId="02E772FB" w:rsidR="009440F9" w:rsidRDefault="009440F9" w:rsidP="00EB137D">
      <w:pPr>
        <w:pStyle w:val="PlainText"/>
        <w:numPr>
          <w:ilvl w:val="0"/>
          <w:numId w:val="2"/>
        </w:numPr>
        <w:rPr>
          <w:rFonts w:asciiTheme="minorHAnsi" w:hAnsiTheme="minorHAnsi"/>
          <w:b/>
          <w:szCs w:val="22"/>
          <w:lang w:val="en-US"/>
        </w:rPr>
      </w:pPr>
      <w:r w:rsidRPr="009440F9">
        <w:rPr>
          <w:rFonts w:asciiTheme="minorHAnsi" w:hAnsiTheme="minorHAnsi"/>
          <w:b/>
          <w:szCs w:val="22"/>
          <w:lang w:val="en-US"/>
        </w:rPr>
        <w:t>RESEARCH TEAM INFORMATION</w:t>
      </w:r>
      <w:r w:rsidR="00A07FF5">
        <w:rPr>
          <w:rFonts w:asciiTheme="minorHAnsi" w:hAnsiTheme="minorHAnsi"/>
          <w:b/>
          <w:szCs w:val="22"/>
          <w:lang w:val="en-US"/>
        </w:rPr>
        <w:t xml:space="preserve"> AND BACKGROUND</w:t>
      </w:r>
    </w:p>
    <w:p w14:paraId="3E66484F" w14:textId="77777777" w:rsidR="009440F9" w:rsidRPr="009440F9" w:rsidRDefault="009440F9" w:rsidP="009440F9">
      <w:pPr>
        <w:pStyle w:val="PlainText"/>
        <w:rPr>
          <w:rFonts w:asciiTheme="minorHAnsi" w:hAnsiTheme="minorHAnsi"/>
          <w:b/>
          <w:szCs w:val="22"/>
          <w:lang w:val="en-US"/>
        </w:rPr>
      </w:pP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9265"/>
      </w:tblGrid>
      <w:tr w:rsidR="00485680" w14:paraId="04339A4C" w14:textId="77777777" w:rsidTr="00485680">
        <w:tc>
          <w:tcPr>
            <w:tcW w:w="9265" w:type="dxa"/>
          </w:tcPr>
          <w:p w14:paraId="4DD3F8E1" w14:textId="2F7AA549" w:rsidR="00485680" w:rsidRPr="00485680" w:rsidRDefault="00485680" w:rsidP="009440F9">
            <w:pPr>
              <w:pStyle w:val="PlainText"/>
              <w:rPr>
                <w:rFonts w:asciiTheme="minorHAnsi" w:hAnsiTheme="minorHAnsi"/>
                <w:b/>
                <w:szCs w:val="22"/>
                <w:lang w:val="en-US"/>
              </w:rPr>
            </w:pPr>
            <w:r w:rsidRPr="00485680">
              <w:rPr>
                <w:rFonts w:asciiTheme="minorHAnsi" w:hAnsiTheme="minorHAnsi"/>
                <w:b/>
                <w:szCs w:val="22"/>
                <w:lang w:val="en-US"/>
              </w:rPr>
              <w:t>Principal Investigator</w:t>
            </w:r>
          </w:p>
        </w:tc>
      </w:tr>
      <w:tr w:rsidR="00485680" w14:paraId="20E0ADD0" w14:textId="77777777" w:rsidTr="00485680">
        <w:tc>
          <w:tcPr>
            <w:tcW w:w="9265" w:type="dxa"/>
          </w:tcPr>
          <w:p w14:paraId="64260026" w14:textId="6678CFA3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>Name</w:t>
            </w:r>
          </w:p>
        </w:tc>
      </w:tr>
      <w:tr w:rsidR="00485680" w14:paraId="11494F3F" w14:textId="77777777" w:rsidTr="00485680">
        <w:tc>
          <w:tcPr>
            <w:tcW w:w="9265" w:type="dxa"/>
          </w:tcPr>
          <w:p w14:paraId="59BE7A31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519A1F2A" w14:textId="77777777" w:rsidTr="00485680">
        <w:tc>
          <w:tcPr>
            <w:tcW w:w="9265" w:type="dxa"/>
          </w:tcPr>
          <w:p w14:paraId="4AB30E8E" w14:textId="43C2A091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Home Institution </w:t>
            </w:r>
          </w:p>
        </w:tc>
      </w:tr>
      <w:tr w:rsidR="00485680" w14:paraId="351207C0" w14:textId="77777777" w:rsidTr="00485680">
        <w:tc>
          <w:tcPr>
            <w:tcW w:w="9265" w:type="dxa"/>
          </w:tcPr>
          <w:p w14:paraId="046A5BC9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67E49A8A" w14:textId="77777777" w:rsidTr="00485680">
        <w:tc>
          <w:tcPr>
            <w:tcW w:w="9265" w:type="dxa"/>
          </w:tcPr>
          <w:p w14:paraId="20AA77D6" w14:textId="1C96BA49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E-mail Address </w:t>
            </w:r>
          </w:p>
        </w:tc>
      </w:tr>
      <w:tr w:rsidR="00485680" w14:paraId="67D4C0C8" w14:textId="77777777" w:rsidTr="00485680">
        <w:tc>
          <w:tcPr>
            <w:tcW w:w="9265" w:type="dxa"/>
          </w:tcPr>
          <w:p w14:paraId="159DB4F0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4B1C74A4" w14:textId="77777777" w:rsidTr="00485680">
        <w:tc>
          <w:tcPr>
            <w:tcW w:w="9265" w:type="dxa"/>
          </w:tcPr>
          <w:p w14:paraId="63A6E532" w14:textId="5D7553AA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Highest Academic Degree </w:t>
            </w:r>
          </w:p>
        </w:tc>
      </w:tr>
      <w:tr w:rsidR="00485680" w14:paraId="5873579E" w14:textId="77777777" w:rsidTr="00485680">
        <w:tc>
          <w:tcPr>
            <w:tcW w:w="9265" w:type="dxa"/>
          </w:tcPr>
          <w:p w14:paraId="4E4DE255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1FBABC05" w14:textId="77777777" w:rsidTr="00485680">
        <w:tc>
          <w:tcPr>
            <w:tcW w:w="9265" w:type="dxa"/>
          </w:tcPr>
          <w:p w14:paraId="1ADA0E39" w14:textId="5AFAF6EB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 w:rsidRPr="00BA57A5">
              <w:rPr>
                <w:rFonts w:asciiTheme="minorHAnsi" w:hAnsiTheme="minorHAnsi"/>
                <w:szCs w:val="22"/>
                <w:lang w:val="en-US"/>
              </w:rPr>
              <w:t xml:space="preserve">Number of Scopus or WoS Indexed Papers </w:t>
            </w:r>
            <w:r w:rsidR="005302FA" w:rsidRPr="00BA57A5">
              <w:rPr>
                <w:rFonts w:asciiTheme="minorHAnsi" w:hAnsiTheme="minorHAnsi"/>
                <w:szCs w:val="22"/>
                <w:lang w:val="en-US"/>
              </w:rPr>
              <w:t>(last 5 years)</w:t>
            </w:r>
          </w:p>
        </w:tc>
      </w:tr>
      <w:tr w:rsidR="00485680" w14:paraId="748FC681" w14:textId="77777777" w:rsidTr="00485680">
        <w:tc>
          <w:tcPr>
            <w:tcW w:w="9265" w:type="dxa"/>
          </w:tcPr>
          <w:p w14:paraId="2BDA6C10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5F147C92" w14:textId="77777777" w:rsidTr="00485680">
        <w:tc>
          <w:tcPr>
            <w:tcW w:w="9265" w:type="dxa"/>
          </w:tcPr>
          <w:p w14:paraId="6AA6DEDD" w14:textId="387CD286" w:rsidR="00485680" w:rsidRPr="00BA57A5" w:rsidRDefault="00E2403F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 w:rsidRPr="00BA57A5">
              <w:rPr>
                <w:rFonts w:asciiTheme="minorHAnsi" w:hAnsiTheme="minorHAnsi"/>
                <w:szCs w:val="22"/>
                <w:lang w:val="en-US"/>
              </w:rPr>
              <w:t>List</w:t>
            </w:r>
            <w:r w:rsidR="00485680" w:rsidRPr="00BA57A5">
              <w:rPr>
                <w:rFonts w:asciiTheme="minorHAnsi" w:hAnsiTheme="minorHAnsi"/>
                <w:szCs w:val="22"/>
                <w:lang w:val="en-US"/>
              </w:rPr>
              <w:t xml:space="preserve"> of papers/projects useful for the study in progress</w:t>
            </w:r>
          </w:p>
        </w:tc>
      </w:tr>
      <w:tr w:rsidR="00485680" w14:paraId="53F66146" w14:textId="77777777" w:rsidTr="00485680">
        <w:tc>
          <w:tcPr>
            <w:tcW w:w="9265" w:type="dxa"/>
          </w:tcPr>
          <w:p w14:paraId="18E601CB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4ADF91F3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7DEF02DF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554E1EEB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31050B98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299A811D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67E00602" w14:textId="77777777" w:rsidR="00485680" w:rsidRDefault="00485680" w:rsidP="009440F9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1AD033F8" w14:textId="77777777" w:rsidTr="00485680">
        <w:tc>
          <w:tcPr>
            <w:tcW w:w="9265" w:type="dxa"/>
          </w:tcPr>
          <w:p w14:paraId="5633D981" w14:textId="54E9580A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b/>
                <w:szCs w:val="22"/>
                <w:lang w:val="en-US"/>
              </w:rPr>
              <w:t>Research Team Member 1</w:t>
            </w:r>
          </w:p>
        </w:tc>
      </w:tr>
      <w:tr w:rsidR="00485680" w14:paraId="257B75BD" w14:textId="77777777" w:rsidTr="00485680">
        <w:tc>
          <w:tcPr>
            <w:tcW w:w="9265" w:type="dxa"/>
          </w:tcPr>
          <w:p w14:paraId="7ABC73DE" w14:textId="4D1135A6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>Name</w:t>
            </w:r>
          </w:p>
        </w:tc>
      </w:tr>
      <w:tr w:rsidR="00485680" w14:paraId="7DC79ADA" w14:textId="77777777" w:rsidTr="00485680">
        <w:tc>
          <w:tcPr>
            <w:tcW w:w="9265" w:type="dxa"/>
          </w:tcPr>
          <w:p w14:paraId="576D6396" w14:textId="417DB02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69D36A2F" w14:textId="77777777" w:rsidTr="00485680">
        <w:tc>
          <w:tcPr>
            <w:tcW w:w="9265" w:type="dxa"/>
          </w:tcPr>
          <w:p w14:paraId="617FAAAF" w14:textId="28441226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Home Institution </w:t>
            </w:r>
          </w:p>
        </w:tc>
      </w:tr>
      <w:tr w:rsidR="00485680" w14:paraId="467C77E0" w14:textId="77777777" w:rsidTr="00485680">
        <w:tc>
          <w:tcPr>
            <w:tcW w:w="9265" w:type="dxa"/>
          </w:tcPr>
          <w:p w14:paraId="48011CA4" w14:textId="0DDB90A1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6E1693DB" w14:textId="77777777" w:rsidTr="00485680">
        <w:tc>
          <w:tcPr>
            <w:tcW w:w="9265" w:type="dxa"/>
          </w:tcPr>
          <w:p w14:paraId="37E87566" w14:textId="56790469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E-mail Address </w:t>
            </w:r>
          </w:p>
        </w:tc>
      </w:tr>
      <w:tr w:rsidR="00485680" w14:paraId="3D71EF20" w14:textId="77777777" w:rsidTr="00485680">
        <w:tc>
          <w:tcPr>
            <w:tcW w:w="9265" w:type="dxa"/>
          </w:tcPr>
          <w:p w14:paraId="33BCEDC7" w14:textId="579043CF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686E009A" w14:textId="77777777" w:rsidTr="00485680">
        <w:tc>
          <w:tcPr>
            <w:tcW w:w="9265" w:type="dxa"/>
          </w:tcPr>
          <w:p w14:paraId="57D3051A" w14:textId="7BAB0A5B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Highest Academic Degree </w:t>
            </w:r>
          </w:p>
        </w:tc>
      </w:tr>
      <w:tr w:rsidR="00485680" w14:paraId="2EAE9B60" w14:textId="77777777" w:rsidTr="00485680">
        <w:tc>
          <w:tcPr>
            <w:tcW w:w="9265" w:type="dxa"/>
          </w:tcPr>
          <w:p w14:paraId="0D10E37B" w14:textId="54864699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6290B2FB" w14:textId="77777777" w:rsidTr="00485680">
        <w:tc>
          <w:tcPr>
            <w:tcW w:w="9265" w:type="dxa"/>
          </w:tcPr>
          <w:p w14:paraId="1992FDA5" w14:textId="7E4C2D0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Number of Scopus or WoS Indexed Papers </w:t>
            </w:r>
            <w:r w:rsidR="00BA57A5" w:rsidRPr="00BA57A5">
              <w:rPr>
                <w:rFonts w:asciiTheme="minorHAnsi" w:hAnsiTheme="minorHAnsi"/>
                <w:szCs w:val="22"/>
                <w:lang w:val="en-US"/>
              </w:rPr>
              <w:t>(last 5 years)</w:t>
            </w:r>
          </w:p>
        </w:tc>
      </w:tr>
      <w:tr w:rsidR="00485680" w14:paraId="7996BAF2" w14:textId="77777777" w:rsidTr="00485680">
        <w:tc>
          <w:tcPr>
            <w:tcW w:w="9265" w:type="dxa"/>
          </w:tcPr>
          <w:p w14:paraId="75AD15EB" w14:textId="7F59C68F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6E0F5BE8" w14:textId="77777777" w:rsidTr="00485680">
        <w:tc>
          <w:tcPr>
            <w:tcW w:w="9265" w:type="dxa"/>
          </w:tcPr>
          <w:p w14:paraId="5567637E" w14:textId="36AC0D07" w:rsidR="00485680" w:rsidRDefault="00BA57A5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 w:rsidRPr="00BA57A5">
              <w:rPr>
                <w:rFonts w:asciiTheme="minorHAnsi" w:hAnsiTheme="minorHAnsi"/>
                <w:szCs w:val="22"/>
                <w:lang w:val="en-US"/>
              </w:rPr>
              <w:t>List of papers/projects useful for the study in progress</w:t>
            </w:r>
          </w:p>
        </w:tc>
      </w:tr>
      <w:tr w:rsidR="00485680" w14:paraId="64D436EE" w14:textId="77777777" w:rsidTr="00485680">
        <w:tc>
          <w:tcPr>
            <w:tcW w:w="9265" w:type="dxa"/>
          </w:tcPr>
          <w:p w14:paraId="16E34C14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28EA69F1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43EF11C0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4588CC5D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2C14EEEB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3A1E6CC3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6C4F6239" w14:textId="3223569C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</w:tbl>
    <w:p w14:paraId="61D190DE" w14:textId="77777777" w:rsidR="00485680" w:rsidRDefault="00485680">
      <w:r>
        <w:br w:type="page"/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9265"/>
      </w:tblGrid>
      <w:tr w:rsidR="00485680" w14:paraId="0CD787E2" w14:textId="77777777" w:rsidTr="00485680">
        <w:tc>
          <w:tcPr>
            <w:tcW w:w="9265" w:type="dxa"/>
          </w:tcPr>
          <w:p w14:paraId="0AF5CC2B" w14:textId="22BAC766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b/>
                <w:szCs w:val="22"/>
                <w:lang w:val="en-US"/>
              </w:rPr>
              <w:lastRenderedPageBreak/>
              <w:t>Research Team Member 2</w:t>
            </w:r>
          </w:p>
        </w:tc>
      </w:tr>
      <w:tr w:rsidR="00485680" w14:paraId="3291147D" w14:textId="77777777" w:rsidTr="00485680">
        <w:tc>
          <w:tcPr>
            <w:tcW w:w="9265" w:type="dxa"/>
          </w:tcPr>
          <w:p w14:paraId="0AF69293" w14:textId="4767DBD0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>Name</w:t>
            </w:r>
          </w:p>
        </w:tc>
      </w:tr>
      <w:tr w:rsidR="00485680" w14:paraId="76ABFD6C" w14:textId="77777777" w:rsidTr="00485680">
        <w:tc>
          <w:tcPr>
            <w:tcW w:w="9265" w:type="dxa"/>
          </w:tcPr>
          <w:p w14:paraId="23FB31A3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62B7F2A3" w14:textId="77777777" w:rsidTr="00485680">
        <w:tc>
          <w:tcPr>
            <w:tcW w:w="9265" w:type="dxa"/>
          </w:tcPr>
          <w:p w14:paraId="331FB6E3" w14:textId="45E43EB1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Home Institution </w:t>
            </w:r>
          </w:p>
        </w:tc>
      </w:tr>
      <w:tr w:rsidR="00485680" w14:paraId="68C025C6" w14:textId="77777777" w:rsidTr="00485680">
        <w:tc>
          <w:tcPr>
            <w:tcW w:w="9265" w:type="dxa"/>
          </w:tcPr>
          <w:p w14:paraId="73B7AEF7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688AA281" w14:textId="77777777" w:rsidTr="00485680">
        <w:tc>
          <w:tcPr>
            <w:tcW w:w="9265" w:type="dxa"/>
          </w:tcPr>
          <w:p w14:paraId="03E0F7AF" w14:textId="298915F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E-mail Address </w:t>
            </w:r>
          </w:p>
        </w:tc>
      </w:tr>
      <w:tr w:rsidR="00485680" w14:paraId="18C67B02" w14:textId="77777777" w:rsidTr="00485680">
        <w:tc>
          <w:tcPr>
            <w:tcW w:w="9265" w:type="dxa"/>
          </w:tcPr>
          <w:p w14:paraId="5ED47CD9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2023FD2A" w14:textId="77777777" w:rsidTr="00485680">
        <w:tc>
          <w:tcPr>
            <w:tcW w:w="9265" w:type="dxa"/>
          </w:tcPr>
          <w:p w14:paraId="20A97616" w14:textId="1FB3FF90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Highest Academic Degree </w:t>
            </w:r>
          </w:p>
        </w:tc>
      </w:tr>
      <w:tr w:rsidR="00485680" w14:paraId="6A7B42C0" w14:textId="77777777" w:rsidTr="00485680">
        <w:tc>
          <w:tcPr>
            <w:tcW w:w="9265" w:type="dxa"/>
          </w:tcPr>
          <w:p w14:paraId="18E6D4B7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09201ABA" w14:textId="77777777" w:rsidTr="00485680">
        <w:tc>
          <w:tcPr>
            <w:tcW w:w="9265" w:type="dxa"/>
          </w:tcPr>
          <w:p w14:paraId="01E6AA4E" w14:textId="4B68696B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Number of Scopus or WoS Indexed Papers </w:t>
            </w:r>
            <w:r w:rsidR="00BA57A5" w:rsidRPr="00BA57A5">
              <w:rPr>
                <w:rFonts w:asciiTheme="minorHAnsi" w:hAnsiTheme="minorHAnsi"/>
                <w:szCs w:val="22"/>
                <w:lang w:val="en-US"/>
              </w:rPr>
              <w:t>(last 5 years)</w:t>
            </w:r>
          </w:p>
        </w:tc>
      </w:tr>
      <w:tr w:rsidR="00485680" w14:paraId="0075E60C" w14:textId="77777777" w:rsidTr="00485680">
        <w:tc>
          <w:tcPr>
            <w:tcW w:w="9265" w:type="dxa"/>
          </w:tcPr>
          <w:p w14:paraId="271C36FA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20F1F10D" w14:textId="77777777" w:rsidTr="00485680">
        <w:tc>
          <w:tcPr>
            <w:tcW w:w="9265" w:type="dxa"/>
          </w:tcPr>
          <w:p w14:paraId="61574402" w14:textId="22AB1EEB" w:rsidR="00485680" w:rsidRDefault="00BA57A5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 w:rsidRPr="00BA57A5">
              <w:rPr>
                <w:rFonts w:asciiTheme="minorHAnsi" w:hAnsiTheme="minorHAnsi"/>
                <w:szCs w:val="22"/>
                <w:lang w:val="en-US"/>
              </w:rPr>
              <w:t>List of papers/projects useful for the study in progress</w:t>
            </w:r>
            <w:r>
              <w:rPr>
                <w:rFonts w:asciiTheme="minorHAnsi" w:hAnsiTheme="minorHAnsi"/>
                <w:szCs w:val="22"/>
                <w:lang w:val="en-US"/>
              </w:rPr>
              <w:t xml:space="preserve"> </w:t>
            </w:r>
          </w:p>
          <w:p w14:paraId="6BD8F191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7CB836A4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4215323B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4234D6A1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001AA620" w14:textId="77777777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17152325" w14:textId="7CB93272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27E9F9A3" w14:textId="77777777" w:rsidTr="00485680">
        <w:tc>
          <w:tcPr>
            <w:tcW w:w="9265" w:type="dxa"/>
          </w:tcPr>
          <w:p w14:paraId="20278A1B" w14:textId="0AF7D912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b/>
                <w:szCs w:val="22"/>
                <w:lang w:val="en-US"/>
              </w:rPr>
              <w:t>Research Team Member 3</w:t>
            </w:r>
          </w:p>
        </w:tc>
      </w:tr>
      <w:tr w:rsidR="00485680" w14:paraId="59A4C2A8" w14:textId="77777777" w:rsidTr="00485680">
        <w:tc>
          <w:tcPr>
            <w:tcW w:w="9265" w:type="dxa"/>
          </w:tcPr>
          <w:p w14:paraId="561AB529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>Name</w:t>
            </w:r>
          </w:p>
        </w:tc>
      </w:tr>
      <w:tr w:rsidR="00485680" w14:paraId="5FBB0538" w14:textId="77777777" w:rsidTr="00485680">
        <w:tc>
          <w:tcPr>
            <w:tcW w:w="9265" w:type="dxa"/>
          </w:tcPr>
          <w:p w14:paraId="20CC7BED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10FA4A94" w14:textId="77777777" w:rsidTr="00485680">
        <w:tc>
          <w:tcPr>
            <w:tcW w:w="9265" w:type="dxa"/>
          </w:tcPr>
          <w:p w14:paraId="24C4122F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Home Institution </w:t>
            </w:r>
          </w:p>
        </w:tc>
      </w:tr>
      <w:tr w:rsidR="00485680" w14:paraId="7587C7A0" w14:textId="77777777" w:rsidTr="00485680">
        <w:tc>
          <w:tcPr>
            <w:tcW w:w="9265" w:type="dxa"/>
          </w:tcPr>
          <w:p w14:paraId="6D0BB766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72F0FBD9" w14:textId="77777777" w:rsidTr="00485680">
        <w:tc>
          <w:tcPr>
            <w:tcW w:w="9265" w:type="dxa"/>
          </w:tcPr>
          <w:p w14:paraId="750243D3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E-mail Address </w:t>
            </w:r>
          </w:p>
        </w:tc>
      </w:tr>
      <w:tr w:rsidR="00485680" w14:paraId="25F13C06" w14:textId="77777777" w:rsidTr="00485680">
        <w:tc>
          <w:tcPr>
            <w:tcW w:w="9265" w:type="dxa"/>
          </w:tcPr>
          <w:p w14:paraId="21FA99F6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1EAE2B1B" w14:textId="77777777" w:rsidTr="00485680">
        <w:tc>
          <w:tcPr>
            <w:tcW w:w="9265" w:type="dxa"/>
          </w:tcPr>
          <w:p w14:paraId="32987ADC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Highest Academic Degree </w:t>
            </w:r>
          </w:p>
        </w:tc>
      </w:tr>
      <w:tr w:rsidR="00485680" w14:paraId="31672144" w14:textId="77777777" w:rsidTr="00485680">
        <w:tc>
          <w:tcPr>
            <w:tcW w:w="9265" w:type="dxa"/>
          </w:tcPr>
          <w:p w14:paraId="1AB874D7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6855680E" w14:textId="77777777" w:rsidTr="00485680">
        <w:tc>
          <w:tcPr>
            <w:tcW w:w="9265" w:type="dxa"/>
          </w:tcPr>
          <w:p w14:paraId="5C73FA47" w14:textId="7FA0FBB8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Number of Scopus or WoS Indexed Papers </w:t>
            </w:r>
            <w:r w:rsidR="00BA57A5" w:rsidRPr="00BA57A5">
              <w:rPr>
                <w:rFonts w:asciiTheme="minorHAnsi" w:hAnsiTheme="minorHAnsi"/>
                <w:szCs w:val="22"/>
                <w:lang w:val="en-US"/>
              </w:rPr>
              <w:t>(last 5 years)</w:t>
            </w:r>
          </w:p>
        </w:tc>
      </w:tr>
      <w:tr w:rsidR="00485680" w14:paraId="3E23856D" w14:textId="77777777" w:rsidTr="00485680">
        <w:tc>
          <w:tcPr>
            <w:tcW w:w="9265" w:type="dxa"/>
          </w:tcPr>
          <w:p w14:paraId="2F85E15D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3B9E0959" w14:textId="77777777" w:rsidTr="00485680">
        <w:tc>
          <w:tcPr>
            <w:tcW w:w="9265" w:type="dxa"/>
          </w:tcPr>
          <w:p w14:paraId="0716C241" w14:textId="087E6A40" w:rsidR="00485680" w:rsidRDefault="00BA57A5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 w:rsidRPr="00BA57A5">
              <w:rPr>
                <w:rFonts w:asciiTheme="minorHAnsi" w:hAnsiTheme="minorHAnsi"/>
                <w:szCs w:val="22"/>
                <w:lang w:val="en-US"/>
              </w:rPr>
              <w:t>List of papers/projects useful for the study in progress</w:t>
            </w:r>
            <w:r>
              <w:rPr>
                <w:rFonts w:asciiTheme="minorHAnsi" w:hAnsiTheme="minorHAnsi"/>
                <w:szCs w:val="22"/>
                <w:lang w:val="en-US"/>
              </w:rPr>
              <w:t xml:space="preserve"> </w:t>
            </w:r>
          </w:p>
          <w:p w14:paraId="0F26D98F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6075014A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03BF5285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5DCD7B9A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2F0BA122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6C315530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39C58109" w14:textId="77777777" w:rsidTr="00485680">
        <w:tc>
          <w:tcPr>
            <w:tcW w:w="9265" w:type="dxa"/>
          </w:tcPr>
          <w:p w14:paraId="614F498D" w14:textId="55ACAC49" w:rsidR="00485680" w:rsidRDefault="00485680" w:rsidP="00485680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b/>
                <w:szCs w:val="22"/>
                <w:lang w:val="en-US"/>
              </w:rPr>
              <w:t>Research Team Member 4</w:t>
            </w:r>
          </w:p>
        </w:tc>
      </w:tr>
      <w:tr w:rsidR="00485680" w14:paraId="76F54A03" w14:textId="77777777" w:rsidTr="00485680">
        <w:tc>
          <w:tcPr>
            <w:tcW w:w="9265" w:type="dxa"/>
          </w:tcPr>
          <w:p w14:paraId="68F415CD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>Name</w:t>
            </w:r>
          </w:p>
        </w:tc>
      </w:tr>
      <w:tr w:rsidR="00485680" w14:paraId="21433BA2" w14:textId="77777777" w:rsidTr="00485680">
        <w:tc>
          <w:tcPr>
            <w:tcW w:w="9265" w:type="dxa"/>
          </w:tcPr>
          <w:p w14:paraId="3B254E8D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3ECDB5B5" w14:textId="77777777" w:rsidTr="00485680">
        <w:tc>
          <w:tcPr>
            <w:tcW w:w="9265" w:type="dxa"/>
          </w:tcPr>
          <w:p w14:paraId="2B538979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Home Institution </w:t>
            </w:r>
          </w:p>
        </w:tc>
      </w:tr>
      <w:tr w:rsidR="00485680" w14:paraId="2036513B" w14:textId="77777777" w:rsidTr="00485680">
        <w:tc>
          <w:tcPr>
            <w:tcW w:w="9265" w:type="dxa"/>
          </w:tcPr>
          <w:p w14:paraId="74C0B6EB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79672680" w14:textId="77777777" w:rsidTr="00485680">
        <w:tc>
          <w:tcPr>
            <w:tcW w:w="9265" w:type="dxa"/>
          </w:tcPr>
          <w:p w14:paraId="5ED701A6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E-mail Address </w:t>
            </w:r>
          </w:p>
        </w:tc>
      </w:tr>
      <w:tr w:rsidR="00485680" w14:paraId="0FD9D597" w14:textId="77777777" w:rsidTr="00485680">
        <w:tc>
          <w:tcPr>
            <w:tcW w:w="9265" w:type="dxa"/>
          </w:tcPr>
          <w:p w14:paraId="053CFD9B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6400F770" w14:textId="77777777" w:rsidTr="00485680">
        <w:tc>
          <w:tcPr>
            <w:tcW w:w="9265" w:type="dxa"/>
          </w:tcPr>
          <w:p w14:paraId="32E3B0C3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Highest Academic Degree </w:t>
            </w:r>
          </w:p>
        </w:tc>
      </w:tr>
      <w:tr w:rsidR="00485680" w14:paraId="622A11E4" w14:textId="77777777" w:rsidTr="00485680">
        <w:tc>
          <w:tcPr>
            <w:tcW w:w="9265" w:type="dxa"/>
          </w:tcPr>
          <w:p w14:paraId="14217249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47BD4F67" w14:textId="77777777" w:rsidTr="00485680">
        <w:tc>
          <w:tcPr>
            <w:tcW w:w="9265" w:type="dxa"/>
          </w:tcPr>
          <w:p w14:paraId="02FD3A96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>
              <w:rPr>
                <w:rFonts w:asciiTheme="minorHAnsi" w:hAnsiTheme="minorHAnsi"/>
                <w:szCs w:val="22"/>
                <w:lang w:val="en-US"/>
              </w:rPr>
              <w:t xml:space="preserve">Number of Scopus or WoS Indexed Papers </w:t>
            </w:r>
          </w:p>
        </w:tc>
      </w:tr>
      <w:tr w:rsidR="00485680" w14:paraId="30572B13" w14:textId="77777777" w:rsidTr="00485680">
        <w:tc>
          <w:tcPr>
            <w:tcW w:w="9265" w:type="dxa"/>
          </w:tcPr>
          <w:p w14:paraId="449C0420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  <w:tr w:rsidR="00485680" w14:paraId="2827CE3E" w14:textId="77777777" w:rsidTr="00485680">
        <w:tc>
          <w:tcPr>
            <w:tcW w:w="9265" w:type="dxa"/>
          </w:tcPr>
          <w:p w14:paraId="25709A9D" w14:textId="56522238" w:rsidR="00485680" w:rsidRDefault="00BA57A5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  <w:r w:rsidRPr="00BA57A5">
              <w:rPr>
                <w:rFonts w:asciiTheme="minorHAnsi" w:hAnsiTheme="minorHAnsi"/>
                <w:szCs w:val="22"/>
                <w:lang w:val="en-US"/>
              </w:rPr>
              <w:t>List of papers/projects useful for the study in progress</w:t>
            </w:r>
            <w:r>
              <w:rPr>
                <w:rFonts w:asciiTheme="minorHAnsi" w:hAnsiTheme="minorHAnsi"/>
                <w:szCs w:val="22"/>
                <w:lang w:val="en-US"/>
              </w:rPr>
              <w:t xml:space="preserve"> </w:t>
            </w:r>
          </w:p>
          <w:p w14:paraId="6BE85292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4AB4AD90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10735757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33EA58E8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40618DE1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  <w:p w14:paraId="798CC328" w14:textId="77777777" w:rsidR="00485680" w:rsidRDefault="00485680" w:rsidP="00BC422B">
            <w:pPr>
              <w:pStyle w:val="PlainText"/>
              <w:rPr>
                <w:rFonts w:asciiTheme="minorHAnsi" w:hAnsiTheme="minorHAnsi"/>
                <w:szCs w:val="22"/>
                <w:lang w:val="en-US"/>
              </w:rPr>
            </w:pPr>
          </w:p>
        </w:tc>
      </w:tr>
    </w:tbl>
    <w:p w14:paraId="1A270D8A" w14:textId="003FE15D" w:rsidR="009440F9" w:rsidRDefault="009440F9" w:rsidP="009440F9">
      <w:pPr>
        <w:pStyle w:val="PlainText"/>
        <w:rPr>
          <w:rFonts w:asciiTheme="minorHAnsi" w:hAnsiTheme="minorHAnsi"/>
          <w:szCs w:val="22"/>
          <w:lang w:val="en-US"/>
        </w:rPr>
      </w:pPr>
      <w:r>
        <w:rPr>
          <w:rFonts w:asciiTheme="minorHAnsi" w:hAnsiTheme="minorHAnsi"/>
          <w:szCs w:val="22"/>
          <w:lang w:val="en-US"/>
        </w:rPr>
        <w:tab/>
      </w:r>
      <w:r>
        <w:rPr>
          <w:rFonts w:asciiTheme="minorHAnsi" w:hAnsiTheme="minorHAnsi"/>
          <w:szCs w:val="22"/>
          <w:lang w:val="en-US"/>
        </w:rPr>
        <w:tab/>
      </w:r>
      <w:r>
        <w:rPr>
          <w:rFonts w:asciiTheme="minorHAnsi" w:hAnsiTheme="minorHAnsi"/>
          <w:szCs w:val="22"/>
          <w:lang w:val="en-US"/>
        </w:rPr>
        <w:tab/>
      </w:r>
      <w:r>
        <w:rPr>
          <w:rFonts w:asciiTheme="minorHAnsi" w:hAnsiTheme="minorHAnsi"/>
          <w:szCs w:val="22"/>
          <w:lang w:val="en-US"/>
        </w:rPr>
        <w:tab/>
      </w:r>
    </w:p>
    <w:p w14:paraId="131EEDAD" w14:textId="3625227F" w:rsidR="004922B8" w:rsidRDefault="004922B8">
      <w:pPr>
        <w:rPr>
          <w:rFonts w:asciiTheme="minorHAnsi" w:eastAsiaTheme="minorEastAsia" w:hAnsiTheme="minorHAnsi"/>
          <w:b/>
          <w:sz w:val="22"/>
          <w:szCs w:val="22"/>
          <w:lang w:eastAsia="es-CL"/>
        </w:rPr>
      </w:pPr>
      <w:r>
        <w:rPr>
          <w:rFonts w:asciiTheme="minorHAnsi" w:eastAsiaTheme="minorEastAsia" w:hAnsiTheme="minorHAnsi"/>
          <w:b/>
          <w:sz w:val="22"/>
          <w:szCs w:val="22"/>
          <w:lang w:eastAsia="es-CL"/>
        </w:rPr>
        <w:br w:type="page"/>
      </w:r>
    </w:p>
    <w:p w14:paraId="074F2DA0" w14:textId="0456DB12" w:rsidR="00D9688C" w:rsidRDefault="002B6310" w:rsidP="00E46E68">
      <w:pPr>
        <w:pStyle w:val="PlainText"/>
        <w:numPr>
          <w:ilvl w:val="0"/>
          <w:numId w:val="2"/>
        </w:numPr>
        <w:rPr>
          <w:rFonts w:asciiTheme="minorHAnsi" w:hAnsiTheme="minorHAnsi"/>
          <w:b/>
          <w:szCs w:val="22"/>
          <w:lang w:val="en-US"/>
        </w:rPr>
      </w:pPr>
      <w:bookmarkStart w:id="0" w:name="_GoBack"/>
      <w:bookmarkEnd w:id="0"/>
      <w:r w:rsidRPr="00D9688C">
        <w:rPr>
          <w:rFonts w:asciiTheme="minorHAnsi" w:hAnsiTheme="minorHAnsi"/>
          <w:b/>
          <w:szCs w:val="22"/>
          <w:lang w:val="en-US"/>
        </w:rPr>
        <w:lastRenderedPageBreak/>
        <w:t xml:space="preserve">BACKGROUND OF THE STUDY IN PROGRESS </w:t>
      </w:r>
    </w:p>
    <w:p w14:paraId="194A406B" w14:textId="77777777" w:rsidR="00C15B1F" w:rsidRDefault="002B5657" w:rsidP="00FB4FFE">
      <w:pPr>
        <w:spacing w:before="240"/>
        <w:ind w:left="360"/>
        <w:rPr>
          <w:rFonts w:asciiTheme="minorHAnsi" w:hAnsiTheme="minorHAnsi"/>
          <w:szCs w:val="22"/>
        </w:rPr>
      </w:pPr>
      <w:r w:rsidRPr="00FB4FFE">
        <w:rPr>
          <w:rFonts w:asciiTheme="minorHAnsi" w:hAnsiTheme="minorHAnsi"/>
          <w:szCs w:val="22"/>
        </w:rPr>
        <w:t>Please write in the space provided below</w:t>
      </w:r>
      <w:r w:rsidR="00C15B1F">
        <w:rPr>
          <w:rFonts w:asciiTheme="minorHAnsi" w:hAnsiTheme="minorHAnsi"/>
          <w:szCs w:val="22"/>
        </w:rPr>
        <w:t>:</w:t>
      </w:r>
    </w:p>
    <w:p w14:paraId="00F2BEE2" w14:textId="5B1B52B9" w:rsidR="00C15B1F" w:rsidRDefault="00C15B1F" w:rsidP="00C15B1F">
      <w:pPr>
        <w:pStyle w:val="ListParagraph"/>
        <w:numPr>
          <w:ilvl w:val="0"/>
          <w:numId w:val="3"/>
        </w:num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B</w:t>
      </w:r>
      <w:r w:rsidR="00752D1F" w:rsidRPr="00C15B1F">
        <w:rPr>
          <w:rFonts w:asciiTheme="minorHAnsi" w:hAnsiTheme="minorHAnsi"/>
          <w:szCs w:val="22"/>
        </w:rPr>
        <w:t xml:space="preserve">rief background </w:t>
      </w:r>
      <w:r w:rsidR="00D9688C" w:rsidRPr="00C15B1F">
        <w:rPr>
          <w:rFonts w:asciiTheme="minorHAnsi" w:hAnsiTheme="minorHAnsi"/>
          <w:szCs w:val="22"/>
        </w:rPr>
        <w:t xml:space="preserve">on how </w:t>
      </w:r>
      <w:r w:rsidR="002B6310" w:rsidRPr="00C15B1F">
        <w:rPr>
          <w:rFonts w:asciiTheme="minorHAnsi" w:hAnsiTheme="minorHAnsi"/>
          <w:szCs w:val="22"/>
        </w:rPr>
        <w:t xml:space="preserve">the study will benefit from the collaboration between </w:t>
      </w:r>
      <w:r w:rsidR="00D9688C" w:rsidRPr="00C15B1F">
        <w:rPr>
          <w:rFonts w:asciiTheme="minorHAnsi" w:hAnsiTheme="minorHAnsi"/>
          <w:szCs w:val="22"/>
        </w:rPr>
        <w:t xml:space="preserve">the </w:t>
      </w:r>
      <w:r w:rsidR="002B6310" w:rsidRPr="00C15B1F">
        <w:rPr>
          <w:rFonts w:asciiTheme="minorHAnsi" w:hAnsiTheme="minorHAnsi"/>
          <w:szCs w:val="22"/>
        </w:rPr>
        <w:t>team members</w:t>
      </w:r>
      <w:r w:rsidRPr="00C15B1F">
        <w:rPr>
          <w:rFonts w:asciiTheme="minorHAnsi" w:hAnsiTheme="minorHAnsi"/>
          <w:szCs w:val="22"/>
        </w:rPr>
        <w:t xml:space="preserve">. </w:t>
      </w:r>
    </w:p>
    <w:p w14:paraId="3E444D7C" w14:textId="6538D1E0" w:rsidR="00C15B1F" w:rsidRDefault="00C15B1F" w:rsidP="00C15B1F">
      <w:pPr>
        <w:pStyle w:val="ListParagraph"/>
        <w:numPr>
          <w:ilvl w:val="0"/>
          <w:numId w:val="3"/>
        </w:num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Methodology used in the study where the collaboration will take place.</w:t>
      </w:r>
    </w:p>
    <w:p w14:paraId="5D5D76A5" w14:textId="11F187B7" w:rsidR="00C15B1F" w:rsidRDefault="00C15B1F" w:rsidP="00C15B1F">
      <w:pPr>
        <w:pStyle w:val="ListParagraph"/>
        <w:numPr>
          <w:ilvl w:val="0"/>
          <w:numId w:val="3"/>
        </w:num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Resources team members or institutions involved have that will serve the inter-institutional collaboration (infrastructure, technical capabilities, equipment, computational capabilities, etc.).  </w:t>
      </w:r>
    </w:p>
    <w:p w14:paraId="3C25339A" w14:textId="7A396B1E" w:rsidR="007D0FE7" w:rsidRPr="00C15B1F" w:rsidRDefault="007D0FE7" w:rsidP="00C15B1F">
      <w:pPr>
        <w:pStyle w:val="ListParagraph"/>
        <w:numPr>
          <w:ilvl w:val="0"/>
          <w:numId w:val="3"/>
        </w:num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Reference list</w:t>
      </w:r>
    </w:p>
    <w:p w14:paraId="599CEDDC" w14:textId="7BCE714C" w:rsidR="00FB4FFE" w:rsidRDefault="00C15B1F" w:rsidP="00C15B1F">
      <w:pPr>
        <w:ind w:left="360"/>
        <w:rPr>
          <w:rFonts w:asciiTheme="minorHAnsi" w:hAnsiTheme="minorHAnsi"/>
          <w:szCs w:val="22"/>
        </w:rPr>
      </w:pPr>
      <w:r>
        <w:rPr>
          <w:rFonts w:asciiTheme="minorHAnsi" w:hAnsiTheme="minorHAnsi" w:cs="Arial"/>
          <w:b/>
          <w:color w:val="FF0000"/>
        </w:rPr>
        <w:t>P</w:t>
      </w:r>
      <w:r w:rsidR="00FB4FFE" w:rsidRPr="00FB4FFE">
        <w:rPr>
          <w:rFonts w:asciiTheme="minorHAnsi" w:hAnsiTheme="minorHAnsi" w:cs="Arial"/>
          <w:b/>
          <w:color w:val="FF0000"/>
        </w:rPr>
        <w:t>lease use space provided; text will not show if limit is exceeded. Use font Calibri #12 and 1.15 for line spacing</w:t>
      </w:r>
      <w:r>
        <w:rPr>
          <w:rFonts w:asciiTheme="minorHAnsi" w:hAnsiTheme="minorHAnsi" w:cs="Arial"/>
          <w:b/>
          <w:color w:val="FF0000"/>
        </w:rPr>
        <w:t>.</w:t>
      </w:r>
    </w:p>
    <w:p w14:paraId="39DD6679" w14:textId="77777777" w:rsidR="00C15B1F" w:rsidRPr="00C15B1F" w:rsidRDefault="00C15B1F" w:rsidP="00C15B1F">
      <w:pPr>
        <w:ind w:left="360"/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4FFE" w14:paraId="48E18B9C" w14:textId="77777777" w:rsidTr="00C15B1F">
        <w:trPr>
          <w:trHeight w:hRule="exact" w:val="9072"/>
        </w:trPr>
        <w:tc>
          <w:tcPr>
            <w:tcW w:w="9350" w:type="dxa"/>
          </w:tcPr>
          <w:p w14:paraId="0FB5A8A8" w14:textId="77777777" w:rsidR="00FB4FFE" w:rsidRDefault="00FB4FFE" w:rsidP="00FB4FFE">
            <w:pPr>
              <w:pStyle w:val="PlainText"/>
              <w:rPr>
                <w:rFonts w:asciiTheme="minorHAnsi" w:hAnsiTheme="minorHAnsi"/>
                <w:b/>
                <w:szCs w:val="22"/>
                <w:lang w:val="en-US"/>
              </w:rPr>
            </w:pPr>
          </w:p>
          <w:p w14:paraId="4713E55C" w14:textId="77777777" w:rsidR="00FB4FFE" w:rsidRDefault="00FB4FFE" w:rsidP="00FB4FFE">
            <w:pPr>
              <w:pStyle w:val="PlainText"/>
              <w:rPr>
                <w:rFonts w:asciiTheme="minorHAnsi" w:hAnsiTheme="minorHAnsi"/>
                <w:b/>
                <w:szCs w:val="22"/>
                <w:lang w:val="en-US"/>
              </w:rPr>
            </w:pPr>
          </w:p>
          <w:p w14:paraId="28290640" w14:textId="77777777" w:rsidR="00FB4FFE" w:rsidRDefault="00FB4FFE" w:rsidP="00FB4FFE">
            <w:pPr>
              <w:pStyle w:val="PlainText"/>
              <w:rPr>
                <w:rFonts w:asciiTheme="minorHAnsi" w:hAnsiTheme="minorHAnsi"/>
                <w:b/>
                <w:szCs w:val="22"/>
                <w:lang w:val="en-US"/>
              </w:rPr>
            </w:pPr>
          </w:p>
        </w:tc>
      </w:tr>
      <w:tr w:rsidR="00FB4FFE" w14:paraId="17FC84DC" w14:textId="77777777" w:rsidTr="00FB4FFE">
        <w:trPr>
          <w:trHeight w:hRule="exact" w:val="12672"/>
        </w:trPr>
        <w:tc>
          <w:tcPr>
            <w:tcW w:w="9350" w:type="dxa"/>
          </w:tcPr>
          <w:p w14:paraId="4D81991B" w14:textId="77777777" w:rsidR="00FB4FFE" w:rsidRDefault="00FB4FFE" w:rsidP="00FB4FFE">
            <w:pPr>
              <w:pStyle w:val="PlainText"/>
              <w:rPr>
                <w:rFonts w:asciiTheme="minorHAnsi" w:hAnsiTheme="minorHAnsi"/>
                <w:b/>
                <w:szCs w:val="22"/>
                <w:lang w:val="en-US"/>
              </w:rPr>
            </w:pPr>
          </w:p>
          <w:p w14:paraId="7FDB7416" w14:textId="77777777" w:rsidR="00FB4FFE" w:rsidRDefault="00FB4FFE" w:rsidP="00FB4FFE">
            <w:pPr>
              <w:pStyle w:val="PlainText"/>
              <w:rPr>
                <w:rFonts w:asciiTheme="minorHAnsi" w:hAnsiTheme="minorHAnsi"/>
                <w:b/>
                <w:szCs w:val="22"/>
                <w:lang w:val="en-US"/>
              </w:rPr>
            </w:pPr>
          </w:p>
          <w:p w14:paraId="019DA62C" w14:textId="77777777" w:rsidR="00FB4FFE" w:rsidRDefault="00FB4FFE" w:rsidP="00FB4FFE">
            <w:pPr>
              <w:pStyle w:val="PlainText"/>
              <w:rPr>
                <w:rFonts w:asciiTheme="minorHAnsi" w:hAnsiTheme="minorHAnsi"/>
                <w:b/>
                <w:szCs w:val="22"/>
                <w:lang w:val="en-US"/>
              </w:rPr>
            </w:pPr>
          </w:p>
        </w:tc>
      </w:tr>
    </w:tbl>
    <w:p w14:paraId="77D72D9F" w14:textId="77777777" w:rsidR="00FB4FFE" w:rsidRDefault="00FB4FFE" w:rsidP="00FB4FFE">
      <w:pPr>
        <w:pStyle w:val="PlainText"/>
        <w:rPr>
          <w:rFonts w:asciiTheme="minorHAnsi" w:hAnsiTheme="minorHAnsi"/>
          <w:b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4FFE" w14:paraId="0ECAA9DA" w14:textId="77777777" w:rsidTr="00FB4FFE">
        <w:trPr>
          <w:trHeight w:hRule="exact" w:val="12960"/>
        </w:trPr>
        <w:tc>
          <w:tcPr>
            <w:tcW w:w="9350" w:type="dxa"/>
          </w:tcPr>
          <w:p w14:paraId="0FE2D881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  <w:p w14:paraId="0C988B35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  <w:p w14:paraId="53212886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  <w:p w14:paraId="4163052F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</w:tc>
      </w:tr>
      <w:tr w:rsidR="00FB4FFE" w14:paraId="6660EC92" w14:textId="77777777" w:rsidTr="00FB4FFE">
        <w:trPr>
          <w:trHeight w:hRule="exact" w:val="12960"/>
        </w:trPr>
        <w:tc>
          <w:tcPr>
            <w:tcW w:w="9350" w:type="dxa"/>
          </w:tcPr>
          <w:p w14:paraId="2F6099B9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  <w:p w14:paraId="27F60B46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  <w:p w14:paraId="251B57B2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  <w:p w14:paraId="1B0693CD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</w:tc>
      </w:tr>
      <w:tr w:rsidR="00FB4FFE" w14:paraId="7C81397C" w14:textId="77777777" w:rsidTr="00FB4FFE">
        <w:trPr>
          <w:trHeight w:hRule="exact" w:val="12960"/>
        </w:trPr>
        <w:tc>
          <w:tcPr>
            <w:tcW w:w="9350" w:type="dxa"/>
          </w:tcPr>
          <w:p w14:paraId="04874409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  <w:p w14:paraId="5449B5A8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  <w:p w14:paraId="2ACAC433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  <w:p w14:paraId="301A5024" w14:textId="77777777" w:rsidR="00FB4FFE" w:rsidRDefault="00FB4FFE">
            <w:pPr>
              <w:rPr>
                <w:rFonts w:asciiTheme="minorHAnsi" w:eastAsiaTheme="minorEastAsia" w:hAnsiTheme="minorHAnsi"/>
                <w:b/>
                <w:sz w:val="22"/>
                <w:szCs w:val="22"/>
                <w:lang w:eastAsia="es-CL"/>
              </w:rPr>
            </w:pPr>
          </w:p>
        </w:tc>
      </w:tr>
    </w:tbl>
    <w:p w14:paraId="642DEB5C" w14:textId="2E1FAC26" w:rsidR="00BA57A5" w:rsidRDefault="00BA57A5" w:rsidP="00BA57A5">
      <w:pPr>
        <w:pStyle w:val="PlainText"/>
        <w:rPr>
          <w:rFonts w:asciiTheme="minorHAnsi" w:hAnsiTheme="minorHAnsi"/>
          <w:b/>
          <w:szCs w:val="22"/>
          <w:lang w:val="en-US"/>
        </w:rPr>
      </w:pPr>
      <w:r>
        <w:rPr>
          <w:rFonts w:asciiTheme="minorHAnsi" w:hAnsiTheme="minorHAnsi"/>
          <w:b/>
          <w:szCs w:val="22"/>
          <w:lang w:val="en-US"/>
        </w:rPr>
        <w:lastRenderedPageBreak/>
        <w:t>Reference List</w:t>
      </w:r>
    </w:p>
    <w:p w14:paraId="4F092D67" w14:textId="77777777" w:rsidR="00BA57A5" w:rsidRDefault="00BA57A5">
      <w:pPr>
        <w:rPr>
          <w:rFonts w:asciiTheme="minorHAnsi" w:eastAsiaTheme="minorEastAsia" w:hAnsiTheme="minorHAnsi"/>
          <w:b/>
          <w:sz w:val="22"/>
          <w:szCs w:val="22"/>
          <w:lang w:eastAsia="es-CL"/>
        </w:rPr>
      </w:pPr>
      <w:r>
        <w:rPr>
          <w:rFonts w:asciiTheme="minorHAnsi" w:hAnsiTheme="minorHAnsi"/>
          <w:b/>
          <w:szCs w:val="22"/>
        </w:rPr>
        <w:br w:type="page"/>
      </w:r>
    </w:p>
    <w:p w14:paraId="507A33B7" w14:textId="50AB19CA" w:rsidR="00752D1F" w:rsidRDefault="00485680" w:rsidP="00EB137D">
      <w:pPr>
        <w:pStyle w:val="PlainText"/>
        <w:numPr>
          <w:ilvl w:val="0"/>
          <w:numId w:val="2"/>
        </w:numPr>
        <w:rPr>
          <w:rFonts w:asciiTheme="minorHAnsi" w:hAnsiTheme="minorHAnsi"/>
          <w:b/>
          <w:szCs w:val="22"/>
          <w:lang w:val="en-US"/>
        </w:rPr>
      </w:pPr>
      <w:r>
        <w:rPr>
          <w:rFonts w:asciiTheme="minorHAnsi" w:hAnsiTheme="minorHAnsi"/>
          <w:b/>
          <w:szCs w:val="22"/>
          <w:lang w:val="en-US"/>
        </w:rPr>
        <w:lastRenderedPageBreak/>
        <w:t>OBJECTIVE</w:t>
      </w:r>
      <w:r w:rsidR="008333BA">
        <w:rPr>
          <w:rFonts w:asciiTheme="minorHAnsi" w:hAnsiTheme="minorHAnsi"/>
          <w:b/>
          <w:szCs w:val="22"/>
          <w:lang w:val="en-US"/>
        </w:rPr>
        <w:t xml:space="preserve">S </w:t>
      </w:r>
      <w:r w:rsidR="00EE1406">
        <w:rPr>
          <w:rFonts w:asciiTheme="minorHAnsi" w:hAnsiTheme="minorHAnsi"/>
          <w:b/>
          <w:szCs w:val="22"/>
          <w:lang w:val="en-US"/>
        </w:rPr>
        <w:t>AND BENEFITS OF THE INTER-INSTITUTIONAL COLLABORATION</w:t>
      </w:r>
    </w:p>
    <w:p w14:paraId="125CB8F9" w14:textId="1A00A3B1" w:rsidR="00485680" w:rsidRDefault="00C15B1F" w:rsidP="0058697B">
      <w:pPr>
        <w:spacing w:before="240"/>
        <w:rPr>
          <w:rFonts w:asciiTheme="minorHAnsi" w:hAnsiTheme="minorHAnsi" w:cs="Arial"/>
          <w:b/>
          <w:color w:val="FF0000"/>
        </w:rPr>
      </w:pPr>
      <w:r>
        <w:rPr>
          <w:rFonts w:asciiTheme="minorHAnsi" w:hAnsiTheme="minorHAnsi"/>
          <w:szCs w:val="22"/>
        </w:rPr>
        <w:t xml:space="preserve">Please write </w:t>
      </w:r>
      <w:r w:rsidR="002B6310">
        <w:rPr>
          <w:rFonts w:asciiTheme="minorHAnsi" w:hAnsiTheme="minorHAnsi"/>
          <w:szCs w:val="22"/>
        </w:rPr>
        <w:t xml:space="preserve">the </w:t>
      </w:r>
      <w:r>
        <w:rPr>
          <w:rFonts w:asciiTheme="minorHAnsi" w:hAnsiTheme="minorHAnsi"/>
          <w:szCs w:val="22"/>
        </w:rPr>
        <w:t xml:space="preserve">main </w:t>
      </w:r>
      <w:r w:rsidR="002B6310">
        <w:rPr>
          <w:rFonts w:asciiTheme="minorHAnsi" w:hAnsiTheme="minorHAnsi"/>
          <w:szCs w:val="22"/>
        </w:rPr>
        <w:t>objectives of the inter-institutional collaboration</w:t>
      </w:r>
      <w:r>
        <w:rPr>
          <w:rFonts w:asciiTheme="minorHAnsi" w:hAnsiTheme="minorHAnsi"/>
          <w:szCs w:val="22"/>
        </w:rPr>
        <w:t>, as well as the key benefits (in terms of</w:t>
      </w:r>
      <w:r w:rsidRPr="00C15B1F">
        <w:rPr>
          <w:rFonts w:asciiTheme="minorHAnsi" w:hAnsiTheme="minorHAnsi"/>
          <w:szCs w:val="22"/>
        </w:rPr>
        <w:t xml:space="preserve"> </w:t>
      </w:r>
      <w:r w:rsidRPr="00203CDE">
        <w:rPr>
          <w:rFonts w:asciiTheme="minorHAnsi" w:hAnsiTheme="minorHAnsi"/>
          <w:szCs w:val="22"/>
        </w:rPr>
        <w:t>professional</w:t>
      </w:r>
      <w:r>
        <w:rPr>
          <w:rFonts w:asciiTheme="minorHAnsi" w:hAnsiTheme="minorHAnsi"/>
          <w:szCs w:val="22"/>
        </w:rPr>
        <w:t xml:space="preserve"> development and/or r</w:t>
      </w:r>
      <w:r w:rsidRPr="00203CDE">
        <w:rPr>
          <w:rFonts w:asciiTheme="minorHAnsi" w:hAnsiTheme="minorHAnsi"/>
          <w:szCs w:val="22"/>
        </w:rPr>
        <w:t>esearch preparedness</w:t>
      </w:r>
      <w:r>
        <w:rPr>
          <w:rFonts w:asciiTheme="minorHAnsi" w:hAnsiTheme="minorHAnsi"/>
          <w:szCs w:val="22"/>
        </w:rPr>
        <w:t xml:space="preserve">) </w:t>
      </w:r>
      <w:r w:rsidR="00485680">
        <w:rPr>
          <w:rFonts w:asciiTheme="minorHAnsi" w:hAnsiTheme="minorHAnsi"/>
          <w:szCs w:val="22"/>
        </w:rPr>
        <w:t>that the collaboration</w:t>
      </w:r>
      <w:r>
        <w:rPr>
          <w:rFonts w:asciiTheme="minorHAnsi" w:hAnsiTheme="minorHAnsi"/>
          <w:szCs w:val="22"/>
        </w:rPr>
        <w:t xml:space="preserve"> will provide to the team members and/or their home institutions</w:t>
      </w:r>
      <w:r w:rsidR="00641D6A" w:rsidRPr="00752D1F">
        <w:rPr>
          <w:rFonts w:asciiTheme="minorHAnsi" w:hAnsiTheme="minorHAnsi"/>
          <w:szCs w:val="22"/>
        </w:rPr>
        <w:t xml:space="preserve">. </w:t>
      </w:r>
      <w:r w:rsidR="00485680">
        <w:rPr>
          <w:rFonts w:asciiTheme="minorHAnsi" w:hAnsiTheme="minorHAnsi" w:cs="Arial"/>
          <w:b/>
          <w:color w:val="FF0000"/>
        </w:rPr>
        <w:t>P</w:t>
      </w:r>
      <w:r w:rsidR="00485680" w:rsidRPr="00FB4FFE">
        <w:rPr>
          <w:rFonts w:asciiTheme="minorHAnsi" w:hAnsiTheme="minorHAnsi" w:cs="Arial"/>
          <w:b/>
          <w:color w:val="FF0000"/>
        </w:rPr>
        <w:t>lease use space provided; text will not show if limit is exceeded. Use font Calibri #12 and 1.15 for line spacing</w:t>
      </w:r>
      <w:r w:rsidR="00485680">
        <w:rPr>
          <w:rFonts w:asciiTheme="minorHAnsi" w:hAnsiTheme="minorHAnsi" w:cs="Arial"/>
          <w:b/>
          <w:color w:val="FF000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5680" w14:paraId="5B47B868" w14:textId="77777777" w:rsidTr="0058697B">
        <w:trPr>
          <w:trHeight w:hRule="exact" w:val="10368"/>
        </w:trPr>
        <w:tc>
          <w:tcPr>
            <w:tcW w:w="9350" w:type="dxa"/>
          </w:tcPr>
          <w:p w14:paraId="52F6A5E9" w14:textId="77777777" w:rsidR="00485680" w:rsidRDefault="00485680" w:rsidP="00C15B1F">
            <w:pPr>
              <w:pStyle w:val="PlainText"/>
              <w:spacing w:before="240"/>
              <w:rPr>
                <w:rFonts w:asciiTheme="minorHAnsi" w:hAnsiTheme="minorHAnsi"/>
                <w:szCs w:val="22"/>
              </w:rPr>
            </w:pPr>
          </w:p>
        </w:tc>
      </w:tr>
    </w:tbl>
    <w:p w14:paraId="691143CC" w14:textId="70C6E9B4" w:rsidR="00EE1406" w:rsidRPr="0058697B" w:rsidRDefault="00EE1406">
      <w:pPr>
        <w:rPr>
          <w:rFonts w:asciiTheme="minorHAnsi" w:hAnsiTheme="minorHAnsi" w:cs="Arial"/>
          <w:b/>
          <w:color w:val="000000"/>
          <w:sz w:val="22"/>
          <w:szCs w:val="22"/>
        </w:rPr>
      </w:pPr>
    </w:p>
    <w:sectPr w:rsidR="00EE1406" w:rsidRPr="0058697B" w:rsidSect="001F4C2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6546F0" w16cid:durableId="1FB223C0"/>
  <w16cid:commentId w16cid:paraId="33E8125B" w16cid:durableId="1FB224C0"/>
  <w16cid:commentId w16cid:paraId="46248711" w16cid:durableId="1FB22501"/>
  <w16cid:commentId w16cid:paraId="451C7F5F" w16cid:durableId="1FB2252E"/>
  <w16cid:commentId w16cid:paraId="601430D8" w16cid:durableId="1FA8F84B"/>
  <w16cid:commentId w16cid:paraId="79CA3F54" w16cid:durableId="1FB228C3"/>
  <w16cid:commentId w16cid:paraId="5461DBC5" w16cid:durableId="1FB2283F"/>
  <w16cid:commentId w16cid:paraId="5EB58B20" w16cid:durableId="1FB2287A"/>
  <w16cid:commentId w16cid:paraId="32B07361" w16cid:durableId="1FB22118"/>
  <w16cid:commentId w16cid:paraId="73F5BAC3" w16cid:durableId="1FB235F6"/>
  <w16cid:commentId w16cid:paraId="726D7815" w16cid:durableId="1FB229AE"/>
  <w16cid:commentId w16cid:paraId="046606D1" w16cid:durableId="1FB22A1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4E8E27" w14:textId="77777777" w:rsidR="002236E8" w:rsidRDefault="002236E8">
      <w:r>
        <w:separator/>
      </w:r>
    </w:p>
  </w:endnote>
  <w:endnote w:type="continuationSeparator" w:id="0">
    <w:p w14:paraId="3937E3E3" w14:textId="77777777" w:rsidR="002236E8" w:rsidRDefault="00223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24085132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1470817705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6B56599A" w14:textId="6E19A07E" w:rsidR="00E144DD" w:rsidRPr="002E0F7C" w:rsidRDefault="0008787C" w:rsidP="00997915">
            <w:pPr>
              <w:pStyle w:val="Footer"/>
              <w:rPr>
                <w:rFonts w:ascii="Book Antiqua" w:hAnsi="Book Antiqua"/>
                <w:sz w:val="18"/>
                <w:szCs w:val="18"/>
              </w:rPr>
            </w:pPr>
            <w:r>
              <w:ptab w:relativeTo="margin" w:alignment="center" w:leader="none"/>
            </w:r>
            <w:r w:rsidRPr="00D85956">
              <w:rPr>
                <w:rFonts w:ascii="Arial" w:hAnsi="Arial" w:cs="Arial"/>
                <w:sz w:val="18"/>
                <w:szCs w:val="18"/>
              </w:rPr>
              <w:t>© 201</w:t>
            </w:r>
            <w:r w:rsidR="000B018F">
              <w:rPr>
                <w:rFonts w:ascii="Arial" w:hAnsi="Arial" w:cs="Arial"/>
                <w:sz w:val="18"/>
                <w:szCs w:val="18"/>
              </w:rPr>
              <w:t>9</w:t>
            </w:r>
            <w:r w:rsidRPr="00D85956">
              <w:rPr>
                <w:rFonts w:ascii="Arial" w:hAnsi="Arial" w:cs="Arial"/>
                <w:sz w:val="18"/>
                <w:szCs w:val="18"/>
              </w:rPr>
              <w:t xml:space="preserve"> Laureate Education, Inc.</w:t>
            </w:r>
            <w:r>
              <w:t xml:space="preserve"> </w:t>
            </w:r>
            <w:r>
              <w:ptab w:relativeTo="margin" w:alignment="right" w:leader="none"/>
            </w:r>
            <w:r>
              <w:fldChar w:fldCharType="begin"/>
            </w:r>
            <w:r>
              <w:instrText xml:space="preserve"> PAGE   \* MERGEFORMAT </w:instrText>
            </w:r>
            <w:r>
              <w:fldChar w:fldCharType="separate"/>
            </w:r>
            <w:r w:rsidR="004922B8">
              <w:rPr>
                <w:noProof/>
              </w:rPr>
              <w:t>10</w:t>
            </w:r>
            <w:r>
              <w:rPr>
                <w:noProof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5C846C" w14:textId="77777777" w:rsidR="002236E8" w:rsidRDefault="002236E8">
      <w:r>
        <w:separator/>
      </w:r>
    </w:p>
  </w:footnote>
  <w:footnote w:type="continuationSeparator" w:id="0">
    <w:p w14:paraId="60AAB7D7" w14:textId="77777777" w:rsidR="002236E8" w:rsidRDefault="002236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45369F" w14:textId="682EE3C7" w:rsidR="00BE73E7" w:rsidRPr="00D44D56" w:rsidRDefault="005355BE">
    <w:pPr>
      <w:pStyle w:val="Header"/>
      <w:rPr>
        <w:rFonts w:asciiTheme="minorHAnsi" w:hAnsiTheme="minorHAnsi"/>
        <w:sz w:val="22"/>
        <w:szCs w:val="22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3657D4C" wp14:editId="0E499A23">
          <wp:simplePos x="0" y="0"/>
          <wp:positionH relativeFrom="margin">
            <wp:align>right</wp:align>
          </wp:positionH>
          <wp:positionV relativeFrom="paragraph">
            <wp:posOffset>-182880</wp:posOffset>
          </wp:positionV>
          <wp:extent cx="2390775" cy="55372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433"/>
                  <a:stretch/>
                </pic:blipFill>
                <pic:spPr bwMode="auto">
                  <a:xfrm>
                    <a:off x="0" y="0"/>
                    <a:ext cx="2390775" cy="5537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4D56" w:rsidRPr="00D44D56">
      <w:rPr>
        <w:rFonts w:asciiTheme="minorHAnsi" w:hAnsiTheme="minorHAnsi"/>
        <w:sz w:val="22"/>
        <w:szCs w:val="22"/>
      </w:rPr>
      <w:t>Academic Quality and Continuous Improvement (AQCI)</w:t>
    </w:r>
    <w:r w:rsidR="00D44D56" w:rsidRPr="00D44D56">
      <w:rPr>
        <w:rFonts w:asciiTheme="minorHAnsi" w:hAnsiTheme="minorHAnsi"/>
        <w:noProof/>
        <w:sz w:val="22"/>
        <w:szCs w:val="22"/>
      </w:rPr>
      <w:t xml:space="preserve"> </w:t>
    </w:r>
  </w:p>
  <w:p w14:paraId="374D51E5" w14:textId="77777777" w:rsidR="00BE73E7" w:rsidRDefault="00BE73E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CB4C9A3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24825477"/>
    <w:multiLevelType w:val="hybridMultilevel"/>
    <w:tmpl w:val="63926BD4"/>
    <w:lvl w:ilvl="0" w:tplc="04090001">
      <w:start w:val="1"/>
      <w:numFmt w:val="bullet"/>
      <w:lvlText w:val=""/>
      <w:lvlJc w:val="left"/>
      <w:pPr>
        <w:ind w:left="11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2" w15:restartNumberingAfterBreak="0">
    <w:nsid w:val="61D7347B"/>
    <w:multiLevelType w:val="hybridMultilevel"/>
    <w:tmpl w:val="907C7242"/>
    <w:lvl w:ilvl="0" w:tplc="56BCCC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jEyNbe0MLc0NbNQ0lEKTi0uzszPAykwrAUAo0tSEiwAAAA="/>
  </w:docVars>
  <w:rsids>
    <w:rsidRoot w:val="001E29C2"/>
    <w:rsid w:val="00000A26"/>
    <w:rsid w:val="0000126B"/>
    <w:rsid w:val="000061DA"/>
    <w:rsid w:val="000265EB"/>
    <w:rsid w:val="00050EEF"/>
    <w:rsid w:val="00051046"/>
    <w:rsid w:val="00075174"/>
    <w:rsid w:val="0008787C"/>
    <w:rsid w:val="00093F40"/>
    <w:rsid w:val="000A6C4F"/>
    <w:rsid w:val="000B018F"/>
    <w:rsid w:val="000D0BC1"/>
    <w:rsid w:val="000E2AA6"/>
    <w:rsid w:val="000E3186"/>
    <w:rsid w:val="000E3751"/>
    <w:rsid w:val="000E3969"/>
    <w:rsid w:val="001008A4"/>
    <w:rsid w:val="00106A48"/>
    <w:rsid w:val="00117764"/>
    <w:rsid w:val="00123CFE"/>
    <w:rsid w:val="00124887"/>
    <w:rsid w:val="00131C84"/>
    <w:rsid w:val="00132D97"/>
    <w:rsid w:val="0016635C"/>
    <w:rsid w:val="00167C9A"/>
    <w:rsid w:val="00184E9D"/>
    <w:rsid w:val="00192FE8"/>
    <w:rsid w:val="001B34D0"/>
    <w:rsid w:val="001B5696"/>
    <w:rsid w:val="001D48DE"/>
    <w:rsid w:val="001E29C2"/>
    <w:rsid w:val="001E3D23"/>
    <w:rsid w:val="001F4C22"/>
    <w:rsid w:val="00203CDE"/>
    <w:rsid w:val="00212654"/>
    <w:rsid w:val="002236E8"/>
    <w:rsid w:val="00230906"/>
    <w:rsid w:val="002314E3"/>
    <w:rsid w:val="00236C1A"/>
    <w:rsid w:val="00253E14"/>
    <w:rsid w:val="0026286E"/>
    <w:rsid w:val="0027207E"/>
    <w:rsid w:val="00272AAA"/>
    <w:rsid w:val="00280D76"/>
    <w:rsid w:val="00286CFA"/>
    <w:rsid w:val="002B0A9B"/>
    <w:rsid w:val="002B5657"/>
    <w:rsid w:val="002B6310"/>
    <w:rsid w:val="002C0215"/>
    <w:rsid w:val="002D286E"/>
    <w:rsid w:val="002D2CB2"/>
    <w:rsid w:val="002D401B"/>
    <w:rsid w:val="002F25B6"/>
    <w:rsid w:val="002F2A23"/>
    <w:rsid w:val="002F3A4F"/>
    <w:rsid w:val="00321715"/>
    <w:rsid w:val="003262BD"/>
    <w:rsid w:val="00326435"/>
    <w:rsid w:val="00342837"/>
    <w:rsid w:val="00345104"/>
    <w:rsid w:val="0036450B"/>
    <w:rsid w:val="00367B79"/>
    <w:rsid w:val="00384045"/>
    <w:rsid w:val="00384084"/>
    <w:rsid w:val="003C1BDA"/>
    <w:rsid w:val="003D502A"/>
    <w:rsid w:val="003E0025"/>
    <w:rsid w:val="003F4FB5"/>
    <w:rsid w:val="00402F51"/>
    <w:rsid w:val="00412B51"/>
    <w:rsid w:val="00423EE9"/>
    <w:rsid w:val="00425A93"/>
    <w:rsid w:val="004432FA"/>
    <w:rsid w:val="00444E3E"/>
    <w:rsid w:val="00454D2E"/>
    <w:rsid w:val="00473698"/>
    <w:rsid w:val="00480B8A"/>
    <w:rsid w:val="00485680"/>
    <w:rsid w:val="004922B8"/>
    <w:rsid w:val="00494D00"/>
    <w:rsid w:val="004A1E6E"/>
    <w:rsid w:val="004B4F6A"/>
    <w:rsid w:val="004C299E"/>
    <w:rsid w:val="004D37BD"/>
    <w:rsid w:val="004F6D82"/>
    <w:rsid w:val="005009AF"/>
    <w:rsid w:val="00503FBF"/>
    <w:rsid w:val="00505A95"/>
    <w:rsid w:val="005302FA"/>
    <w:rsid w:val="005355BE"/>
    <w:rsid w:val="005373B0"/>
    <w:rsid w:val="00554310"/>
    <w:rsid w:val="00561B7E"/>
    <w:rsid w:val="0056629D"/>
    <w:rsid w:val="0058697B"/>
    <w:rsid w:val="00592294"/>
    <w:rsid w:val="005C4930"/>
    <w:rsid w:val="005C53CA"/>
    <w:rsid w:val="005C7F89"/>
    <w:rsid w:val="005E1F7A"/>
    <w:rsid w:val="00602CC9"/>
    <w:rsid w:val="0060775F"/>
    <w:rsid w:val="006263C3"/>
    <w:rsid w:val="00641D6A"/>
    <w:rsid w:val="00644AE2"/>
    <w:rsid w:val="00656C21"/>
    <w:rsid w:val="00664A0C"/>
    <w:rsid w:val="00664AED"/>
    <w:rsid w:val="006747BA"/>
    <w:rsid w:val="006808A8"/>
    <w:rsid w:val="006913CE"/>
    <w:rsid w:val="006A0435"/>
    <w:rsid w:val="006B25AD"/>
    <w:rsid w:val="006B2897"/>
    <w:rsid w:val="006D3E5D"/>
    <w:rsid w:val="006D421B"/>
    <w:rsid w:val="006D674F"/>
    <w:rsid w:val="007261DE"/>
    <w:rsid w:val="007315CA"/>
    <w:rsid w:val="0073401E"/>
    <w:rsid w:val="00743D9E"/>
    <w:rsid w:val="00744045"/>
    <w:rsid w:val="0074785C"/>
    <w:rsid w:val="00752D1F"/>
    <w:rsid w:val="007661F6"/>
    <w:rsid w:val="0077660C"/>
    <w:rsid w:val="007914E5"/>
    <w:rsid w:val="00792217"/>
    <w:rsid w:val="00793FA5"/>
    <w:rsid w:val="007A6DF6"/>
    <w:rsid w:val="007A76C2"/>
    <w:rsid w:val="007C7E92"/>
    <w:rsid w:val="007D0FE7"/>
    <w:rsid w:val="007D2C3D"/>
    <w:rsid w:val="007D6C45"/>
    <w:rsid w:val="007F293C"/>
    <w:rsid w:val="00802628"/>
    <w:rsid w:val="0080599F"/>
    <w:rsid w:val="00817C9C"/>
    <w:rsid w:val="008204B0"/>
    <w:rsid w:val="0083279F"/>
    <w:rsid w:val="008333BA"/>
    <w:rsid w:val="00834707"/>
    <w:rsid w:val="00846488"/>
    <w:rsid w:val="00852E98"/>
    <w:rsid w:val="00866B53"/>
    <w:rsid w:val="0087156E"/>
    <w:rsid w:val="00885678"/>
    <w:rsid w:val="008912F8"/>
    <w:rsid w:val="008920DE"/>
    <w:rsid w:val="008B4153"/>
    <w:rsid w:val="008C5067"/>
    <w:rsid w:val="008E0A32"/>
    <w:rsid w:val="00901CBB"/>
    <w:rsid w:val="00905F84"/>
    <w:rsid w:val="0091411B"/>
    <w:rsid w:val="0092021F"/>
    <w:rsid w:val="00927B62"/>
    <w:rsid w:val="009321F7"/>
    <w:rsid w:val="00940D90"/>
    <w:rsid w:val="009440F9"/>
    <w:rsid w:val="009450DA"/>
    <w:rsid w:val="00954CF7"/>
    <w:rsid w:val="00954D90"/>
    <w:rsid w:val="00973FC5"/>
    <w:rsid w:val="0097406B"/>
    <w:rsid w:val="009751D2"/>
    <w:rsid w:val="00980EA1"/>
    <w:rsid w:val="0098391D"/>
    <w:rsid w:val="00995A7E"/>
    <w:rsid w:val="00997915"/>
    <w:rsid w:val="009A4DAA"/>
    <w:rsid w:val="009A58B2"/>
    <w:rsid w:val="009B4D55"/>
    <w:rsid w:val="009B5905"/>
    <w:rsid w:val="009B62C1"/>
    <w:rsid w:val="009C4944"/>
    <w:rsid w:val="009E3EE8"/>
    <w:rsid w:val="009F4DA4"/>
    <w:rsid w:val="009F5005"/>
    <w:rsid w:val="00A04D04"/>
    <w:rsid w:val="00A07FF5"/>
    <w:rsid w:val="00A1464F"/>
    <w:rsid w:val="00A17BA3"/>
    <w:rsid w:val="00A17E40"/>
    <w:rsid w:val="00A21871"/>
    <w:rsid w:val="00A24060"/>
    <w:rsid w:val="00A35FC9"/>
    <w:rsid w:val="00A659EE"/>
    <w:rsid w:val="00A72762"/>
    <w:rsid w:val="00A85CDC"/>
    <w:rsid w:val="00A8643F"/>
    <w:rsid w:val="00A876F6"/>
    <w:rsid w:val="00A93934"/>
    <w:rsid w:val="00AA6CB7"/>
    <w:rsid w:val="00AC08AB"/>
    <w:rsid w:val="00AC1E23"/>
    <w:rsid w:val="00AC29E1"/>
    <w:rsid w:val="00AC2C41"/>
    <w:rsid w:val="00AC3646"/>
    <w:rsid w:val="00AF1833"/>
    <w:rsid w:val="00B15B51"/>
    <w:rsid w:val="00B16C90"/>
    <w:rsid w:val="00B20902"/>
    <w:rsid w:val="00B20DAF"/>
    <w:rsid w:val="00B436C0"/>
    <w:rsid w:val="00B51E86"/>
    <w:rsid w:val="00B544DF"/>
    <w:rsid w:val="00B709B4"/>
    <w:rsid w:val="00B71354"/>
    <w:rsid w:val="00B74725"/>
    <w:rsid w:val="00BA07B5"/>
    <w:rsid w:val="00BA0FCD"/>
    <w:rsid w:val="00BA56AC"/>
    <w:rsid w:val="00BA57A5"/>
    <w:rsid w:val="00BD72BE"/>
    <w:rsid w:val="00BE73E7"/>
    <w:rsid w:val="00BF4819"/>
    <w:rsid w:val="00C06F35"/>
    <w:rsid w:val="00C15B1F"/>
    <w:rsid w:val="00C17C41"/>
    <w:rsid w:val="00C20089"/>
    <w:rsid w:val="00C26AC8"/>
    <w:rsid w:val="00C42182"/>
    <w:rsid w:val="00C44460"/>
    <w:rsid w:val="00C6233E"/>
    <w:rsid w:val="00C652F5"/>
    <w:rsid w:val="00C66F54"/>
    <w:rsid w:val="00C80F17"/>
    <w:rsid w:val="00C81D13"/>
    <w:rsid w:val="00C9533C"/>
    <w:rsid w:val="00CD545D"/>
    <w:rsid w:val="00CE57A9"/>
    <w:rsid w:val="00D15FDB"/>
    <w:rsid w:val="00D31BA8"/>
    <w:rsid w:val="00D36B87"/>
    <w:rsid w:val="00D40739"/>
    <w:rsid w:val="00D42FB4"/>
    <w:rsid w:val="00D4397E"/>
    <w:rsid w:val="00D44D56"/>
    <w:rsid w:val="00D61C55"/>
    <w:rsid w:val="00D62390"/>
    <w:rsid w:val="00D723CB"/>
    <w:rsid w:val="00D77C3E"/>
    <w:rsid w:val="00D867CA"/>
    <w:rsid w:val="00D931FD"/>
    <w:rsid w:val="00D93F33"/>
    <w:rsid w:val="00D9688C"/>
    <w:rsid w:val="00D96EB8"/>
    <w:rsid w:val="00DA5EB1"/>
    <w:rsid w:val="00DB319B"/>
    <w:rsid w:val="00DD3436"/>
    <w:rsid w:val="00DF4A1F"/>
    <w:rsid w:val="00E144DD"/>
    <w:rsid w:val="00E2403F"/>
    <w:rsid w:val="00E26FCB"/>
    <w:rsid w:val="00E4187D"/>
    <w:rsid w:val="00E41E9F"/>
    <w:rsid w:val="00E46E68"/>
    <w:rsid w:val="00E57B1B"/>
    <w:rsid w:val="00E611F7"/>
    <w:rsid w:val="00E75399"/>
    <w:rsid w:val="00E84422"/>
    <w:rsid w:val="00E87AF2"/>
    <w:rsid w:val="00E925E5"/>
    <w:rsid w:val="00EA0F13"/>
    <w:rsid w:val="00EB0564"/>
    <w:rsid w:val="00EB137D"/>
    <w:rsid w:val="00EB737C"/>
    <w:rsid w:val="00EB73B0"/>
    <w:rsid w:val="00EC16ED"/>
    <w:rsid w:val="00EC3AFF"/>
    <w:rsid w:val="00EC6929"/>
    <w:rsid w:val="00ED651A"/>
    <w:rsid w:val="00EE1406"/>
    <w:rsid w:val="00EE41DF"/>
    <w:rsid w:val="00EE431E"/>
    <w:rsid w:val="00EE5CBD"/>
    <w:rsid w:val="00F11D31"/>
    <w:rsid w:val="00F41B07"/>
    <w:rsid w:val="00F437AA"/>
    <w:rsid w:val="00F73977"/>
    <w:rsid w:val="00F809C4"/>
    <w:rsid w:val="00F80EC3"/>
    <w:rsid w:val="00F876A6"/>
    <w:rsid w:val="00F95E64"/>
    <w:rsid w:val="00FB4AFA"/>
    <w:rsid w:val="00FB4FFE"/>
    <w:rsid w:val="00FB5A65"/>
    <w:rsid w:val="00FD2B2E"/>
    <w:rsid w:val="00FD7AB1"/>
    <w:rsid w:val="00FE28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76A74B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B4355"/>
    <w:rPr>
      <w:color w:val="0033CC"/>
      <w:u w:val="single"/>
    </w:rPr>
  </w:style>
  <w:style w:type="paragraph" w:styleId="NormalWeb">
    <w:name w:val="Normal (Web)"/>
    <w:basedOn w:val="Normal"/>
    <w:uiPriority w:val="99"/>
    <w:rsid w:val="002B4355"/>
    <w:pPr>
      <w:spacing w:after="206"/>
      <w:ind w:right="86"/>
    </w:pPr>
  </w:style>
  <w:style w:type="paragraph" w:customStyle="1" w:styleId="Default">
    <w:name w:val="Default"/>
    <w:rsid w:val="0026015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6773C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773CF"/>
    <w:pPr>
      <w:tabs>
        <w:tab w:val="center" w:pos="4320"/>
        <w:tab w:val="right" w:pos="8640"/>
      </w:tabs>
    </w:pPr>
  </w:style>
  <w:style w:type="paragraph" w:styleId="ListBullet3">
    <w:name w:val="List Bullet 3"/>
    <w:basedOn w:val="Normal"/>
    <w:rsid w:val="00372934"/>
    <w:pPr>
      <w:numPr>
        <w:numId w:val="1"/>
      </w:numPr>
      <w:spacing w:after="200" w:line="240" w:lineRule="atLeast"/>
    </w:pPr>
    <w:rPr>
      <w:rFonts w:ascii="Arial" w:hAnsi="Arial"/>
      <w:snapToGrid w:val="0"/>
      <w:sz w:val="20"/>
      <w:szCs w:val="20"/>
    </w:rPr>
  </w:style>
  <w:style w:type="paragraph" w:customStyle="1" w:styleId="MediumShading1-Accent11">
    <w:name w:val="Medium Shading 1 - Accent 11"/>
    <w:uiPriority w:val="1"/>
    <w:qFormat/>
    <w:rsid w:val="00792217"/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EE5C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5C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5CB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C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5CB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5C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5CB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E0025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BE73E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40D90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41E9F"/>
    <w:rPr>
      <w:sz w:val="24"/>
      <w:szCs w:val="24"/>
    </w:rPr>
  </w:style>
  <w:style w:type="paragraph" w:styleId="Revision">
    <w:name w:val="Revision"/>
    <w:hidden/>
    <w:uiPriority w:val="99"/>
    <w:semiHidden/>
    <w:rsid w:val="00B544DF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931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931FD"/>
  </w:style>
  <w:style w:type="character" w:styleId="FootnoteReference">
    <w:name w:val="footnote reference"/>
    <w:basedOn w:val="DefaultParagraphFont"/>
    <w:uiPriority w:val="99"/>
    <w:semiHidden/>
    <w:unhideWhenUsed/>
    <w:rsid w:val="00D931FD"/>
    <w:rPr>
      <w:vertAlign w:val="superscript"/>
    </w:rPr>
  </w:style>
  <w:style w:type="table" w:styleId="TableGrid">
    <w:name w:val="Table Grid"/>
    <w:basedOn w:val="TableNormal"/>
    <w:uiPriority w:val="59"/>
    <w:rsid w:val="002C0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2D401B"/>
    <w:rPr>
      <w:rFonts w:ascii="Calibri" w:eastAsiaTheme="minorEastAsia" w:hAnsi="Calibri"/>
      <w:sz w:val="22"/>
      <w:szCs w:val="21"/>
      <w:lang w:val="es-CL" w:eastAsia="es-CL"/>
    </w:rPr>
  </w:style>
  <w:style w:type="character" w:customStyle="1" w:styleId="PlainTextChar">
    <w:name w:val="Plain Text Char"/>
    <w:basedOn w:val="DefaultParagraphFont"/>
    <w:link w:val="PlainText"/>
    <w:uiPriority w:val="99"/>
    <w:rsid w:val="002D401B"/>
    <w:rPr>
      <w:rFonts w:ascii="Calibri" w:eastAsiaTheme="minorEastAsia" w:hAnsi="Calibri"/>
      <w:sz w:val="22"/>
      <w:szCs w:val="21"/>
      <w:lang w:val="es-CL"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77E9584B98454C9877361A1AA3473B" ma:contentTypeVersion="5" ma:contentTypeDescription="Create a new document." ma:contentTypeScope="" ma:versionID="e9196ed480afc2584d2335c870bc4c9e">
  <xsd:schema xmlns:xsd="http://www.w3.org/2001/XMLSchema" xmlns:xs="http://www.w3.org/2001/XMLSchema" xmlns:p="http://schemas.microsoft.com/office/2006/metadata/properties" xmlns:ns2="7a56f83b-25e1-4a36-8998-25975d5c07cf" xmlns:ns3="c3b157b8-92ec-45f8-af92-06417a1863b5" targetNamespace="http://schemas.microsoft.com/office/2006/metadata/properties" ma:root="true" ma:fieldsID="84527e47a939f3b6bd6a24ec07a38d03" ns2:_="" ns3:_="">
    <xsd:import namespace="7a56f83b-25e1-4a36-8998-25975d5c07cf"/>
    <xsd:import namespace="c3b157b8-92ec-45f8-af92-06417a1863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6f83b-25e1-4a36-8998-25975d5c07c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157b8-92ec-45f8-af92-06417a1863b5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8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A1E69-5B0F-4B27-8C81-9AFFF7FCDD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D0AB37-99FB-4F83-AD3C-6BEBA7A795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56f83b-25e1-4a36-8998-25975d5c07cf"/>
    <ds:schemaRef ds:uri="c3b157b8-92ec-45f8-af92-06417a1863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2EFE04-B4F2-4622-958B-0A83FAD353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F176C87-2E9C-48E9-BCBE-C70B0452F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54</Words>
  <Characters>202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Guidelines for the Faculty Research Iniative Grant</vt:lpstr>
      <vt:lpstr>Guidelines for the Faculty Research Iniative Grant</vt:lpstr>
    </vt:vector>
  </TitlesOfParts>
  <Company>LOE</Company>
  <LinksUpToDate>false</LinksUpToDate>
  <CharactersWithSpaces>2370</CharactersWithSpaces>
  <SharedDoc>false</SharedDoc>
  <HLinks>
    <vt:vector size="12" baseType="variant">
      <vt:variant>
        <vt:i4>3145840</vt:i4>
      </vt:variant>
      <vt:variant>
        <vt:i4>6</vt:i4>
      </vt:variant>
      <vt:variant>
        <vt:i4>0</vt:i4>
      </vt:variant>
      <vt:variant>
        <vt:i4>5</vt:i4>
      </vt:variant>
      <vt:variant>
        <vt:lpwstr>mailto:Kelly-Lynne.Russell@laureate.net</vt:lpwstr>
      </vt:variant>
      <vt:variant>
        <vt:lpwstr/>
      </vt:variant>
      <vt:variant>
        <vt:i4>6094950</vt:i4>
      </vt:variant>
      <vt:variant>
        <vt:i4>3</vt:i4>
      </vt:variant>
      <vt:variant>
        <vt:i4>0</vt:i4>
      </vt:variant>
      <vt:variant>
        <vt:i4>5</vt:i4>
      </vt:variant>
      <vt:variant>
        <vt:lpwstr>mailto:grants@laureate.ne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the Faculty Research Iniative Grant</dc:title>
  <dc:creator>Laureate Online Education</dc:creator>
  <cp:lastModifiedBy>Viviana Unda Drinberg</cp:lastModifiedBy>
  <cp:revision>3</cp:revision>
  <cp:lastPrinted>2018-12-12T20:30:00Z</cp:lastPrinted>
  <dcterms:created xsi:type="dcterms:W3CDTF">2019-01-16T18:53:00Z</dcterms:created>
  <dcterms:modified xsi:type="dcterms:W3CDTF">2019-01-16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77E9584B98454C9877361A1AA3473B</vt:lpwstr>
  </property>
</Properties>
</file>